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2537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1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3833119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ISS AHME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11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9: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9: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25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31617/131618 - FRAME/ FIT OF DO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1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2Z</dcterms:created>
  <dcterms:modified xsi:type="dcterms:W3CDTF">2024-04-25T10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